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RU</w:t>
      </w:r>
      <w:r>
        <w:t xml:space="preserve"> </w:t>
      </w:r>
      <w:r>
        <w:t xml:space="preserve">วิชาอักษรเบรลล์เบื้องต้น</w:t>
      </w:r>
      <w:r>
        <w:t xml:space="preserve"> </w:t>
      </w:r>
      <w:r>
        <w:t xml:space="preserve">(เช้า)</w:t>
      </w:r>
      <w:r>
        <w:t xml:space="preserve"> </w:t>
      </w:r>
      <w:r>
        <w:t xml:space="preserve">030566</w:t>
      </w:r>
      <w:r>
        <w:t xml:space="preserve"> </w:t>
      </w:r>
      <w:r>
        <w:t xml:space="preserve">คาบที่</w:t>
      </w:r>
      <w:r>
        <w:t xml:space="preserve"> </w:t>
      </w:r>
      <w:r>
        <w:t xml:space="preserve">1</w:t>
      </w:r>
      <w:r>
        <w:t xml:space="preserve"> </w:t>
      </w:r>
      <w:r>
        <w:t xml:space="preserve">แมน</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ความรู้ต้นเกี่ยวกับอักษร ความรู้เบื้องต้นเกี่ยวกับอักษรเบรลล์นะครับ ขออนุญาตท้าวความนะครับ ในประเทศไทยของเรานะครับ เกี่ยวกับข้องเกี่ยวข้องกับคนตาบอดนี่ จะใช้เรื่องของการพูดคุยการสื่อสารการเป็นหลักโดยที่เรายังไม่ได้มีการเริ่มต้นการใช้ตัวอักษรเท่าไรนะครับ แต่ในต่างประเทศนะครับ มีคนที่ผลิตอักษรเบรลล์เบื้องต้นนะครับ เป็นคนแรกเลยนะครับ ก็คือหลุยส์ เบรลล์เซ็นนะครับ ท่านได้อักษรเบรลล์ขึ้นมาเนื่องจากท่านเป็นคนตาบอดนะครับ ที่ได้เรียนรู้อักษรเบลจากพื้นฐานเดิมที่มีจุดเริ่มต้นมาจากการทำอักษรนูนที่เหมือนกับอักษรปกตินะครับ เช่น เช่นถ้าพูดถึงเรื่องตัว ก ไก่ของเรานะครับ ตัวไปของเราจะมองเห็นเป็นตัวโค้งใช่ไหมครับ เขาก็จะทำตัวไก่เป็นอักษรนูนขึ้นมา ซึ่งยากต่อการอ่านและยากต่อการเขียนขึ้นมาให้คนตาบอดได้สัมผัสแล้วอ่านได้นะครับ หลุยส์ เบรลล์ ก็เลยเริ่มเรียนรู้ ว่านิเราจะทำอย่างไรดีให้มันอ่านง่ายขึ้นและสามารถอ่านได้ง่ายขึ้นนะครับ ก็มีนักฝรั่งเศสท่านหนึ่งท่านก็มาใช้เรื่องโค้ดลับของเหมือนกันคล้ายกับรหัสมอร์สที่เป็นขีดเป็นจุดจีบนะครับ ซึ่งมาใช้ในการสื่อสารเป็นตัวหนังสือสำหรับคนตาบอด แต่ก็เรื่องของความสะดวกในการใช้นะครับ ทำให้หลุยส์ เบรลล์นะครับ มาผลิตคิดค้นขึ้นมาเป็นอักษรเบลขึ้นมานะครับ ซึ่งอักษรเบรลล์ของหลุยส์เบลนะครับ จะประกอบด้วย จุดด้วยกัน ซึ่งสัญลักษณ์การนูนขึ้นมาของแต่ละจุดแสดงของตัวอักษรแต่ละอย่างไปนะครับ โดยในประเทศไทยของเรานะครับ มิสเจนิวิฟ คอลฟิลด์ ทำได้นำอักษรเบลเข้ามาในประเทศไทยเป็นคนแรกนะครับ ร่วมกับนายแพทย์ฝน แสงสิงห์แก้วร่วมกันก่อตั้งโรงเรียนสอนคนตาบอดขึ้นมานะครับ ได้รวบรวมนักเรียนตาบอดคนตาบอดเข้ามาศึกษานะครับ แล้วส่งเข้าเรียนร่วมกันต่อไปนะครับ อักษรเบรลล์นะครับ อักษรเบรลล์เราจะมองเห็นว่าจะมีจุดทั้งหมด 6 ด้วยกันอาการเก็บไว้เป็นจุดดำ 6 จุดจุดนี้นะครับ จะมีการนูนและเลนส์นูนแตกต่างกันไปทำให้เกิดเป็นอักษรเบลซึ่งอุปกรณ์นะครับ อุปกรณ์ที่เราใช้เขียนอักษรเบรลล์ก็จะประกอบไปด้วยSlate แล้วก็ Stylus นะครับSlate และ Stylus แต่เราจะเห็นว่ามันจะมีหลายรูปแบบในรูปนะครับ ก็จะสีดำ ๆ เราก็เรียกเสลดสีเหลืองเราก็เรียก Slate เช่นเดียวกันสีเขียวหรือยาวสีเทานี่เราเรียกซะแล้วหมดเลยนะครับ ซึ่งมีลักษณะขนาดที่แตกต่างกันไปตัวทะเลสีดำนี้จะใช้กับกระดาษที่มีขนาดเท่ากับ A4 ได้เลยครับ เหมาะสำหรับประถมศึกษาหรือระดับอนุบาลในการเขียนทีเดียวทั้งแผ่นนะครับ ในตัว Slate สีเทานะครับ เป็นขนาด 4 แถวนะครับ เหมาะสำหรับเด็กนักเรียนมัธยมที่เอาไว้พกสำหรับการเขียนได้ง่ายขึ้นนะครับ เพราะมีขนาดกะทัดรัดนะครับ ต่างกันกับสีดำที่มีขนาดใหญ่การพกพาก็จะไม่สะดวกนะครับ ส่วน Stylus จะเป็นตัวเล็ก ๆ สีดำ ๆ นี้นะครับ เล็ก ๆ สีดำนะครับ มันไม่มีเมาส์ให้นะ Stylus จะเป็นตัวเล็ก ๆ สีดำ ๆ นะครับ ที่เรามองเห็นในรูปภาพนะครับ จะเป็นตัวกด อันต่อไปนะครับ เป็นเครื่องพิมพ์อักษรเบรลล์ที่เราจะเห็นเป็นรูปที่ 2 นะครับ ตัวเครื่องพิมพ์อักษรเบรลล์นี้นะครับ จะเป็นตัวที่อำนวยความสะดวกในการพิมพ์อักษรเบรลล์ได้ง่ายขึ้น เพราะว่าไอ้ตัว Stylus นะครับ เวลาที่เราจะเขียนอักษรเบรลล์ขึ้นมานี่ มันจะต้องกลับตัวจุดอักษรเบรลล์ด้วยนะครับ แต่ตัวเครื่องพิมพ์ดีดนี่ สามารถที่จะอดขึ้นมาเป็นตัวอักษรได้เลยนะครับ เช่นเราต้องการกดตัว บล็อกไก่นะครับ เราก็สามารถที่จะกดจุด 1 2 4 5 ได้เลยทันทีนะครับ ผมกำลังทึ่งกับเทคโนโลยีอันที่ 3 แล้วครับ เครื่องแสดงผลอักษรเบรลล์ราคาตัวเครื่องแสดงผลอักษรเบรลล์นี้จะเป็นรูปที่ 3 นะครับ ซึ่งเป็นตัวเครื่องที่ไว้เชื่อมต่อกับคอมพิวเตอร์นะครับ ซึ่งภายในตัวเครื่องนะครับ มีจุด หรือมีรูที่แสดงผลดันจุดขึ้นมาให้เลยทันทีนะครับ เช่นหน้าจอคอมพิวเตอร์เป็น Microsoft Word นะครับ แล้วมีข้อความนะครับ ตัวจุดนี่ ก็แสดงข้อความเดียวกันกับหน้าจอคอมพิวเตอร์นะครับ คนตาบอดก็สามารถที่จะอ่านข้อความนั้นได้เลยทันทีนะครับ สำหรับผู้มีความบกพร่องทางการมองเห็นนะครับ ส่วนใหญ่แล้วนะครับ การประดิษฐ์อักษรเบรลล์นะครับ จะส่งเสริมคุณภาพชีวิตของผู้พิการทางสายตาได้เป็นอย่างดีนะครับ เราจะสังเกตได้ว่าในปัจจุบันนะครับ ก็จะมีอักษรเบรลล์ปรากฏอยู่ตามที่ต่าง ๆ นะครับ ไม่ว่าจะเป็นบนเหรียญ เหรียญ 10 หรือไม่ว่าจะเป็นที่ลิฟต์ใช่ไหมครับ หรือที่เรามองเห็นโดยทั่วไปเราจะเริ่มมองเห็นป้ายประชาสัมพันธ์ที่มีจุดอักษรเบรลล์เป็นตัวนูนนะครับ ก็ผ้านะครับ ถ้าพวกเราสามารถที่จะช่วยสนับสนุนคนตาบอด หรือนะครับ ช่วยเหลือนะครับก็จะทำให้คนตาบอดสามารถที่จะมีชีวิตอยู่ในสังคมนี้ได้เป็นอย่างดีนะครับ จบสำหรับหน่วยที่ 1 นะครับ ต่อไปหน่วยที่ 2 นะครับ หน่วยการเรียนรู้ที่ 1 เป็นการกล่าวประวัติเบื้องต้นนะครับ คร่าว ๆ สำหรับหน่วยที่ 2 นะครับ จะเป็นเรื่องของอักษรเบรลล์ไทยนะครับ ซึ่งอักษรเบรลล์ไทยนะครับ ได้รับการประยุกต์มาจากอักษรเบรลล์ภาษาอังกฤษนะครับ นำตัวอักษรย่อภาษาอังกฤษมาประยุกต์เข้ากับอักษรเบรลล์ไทยนะครับ เรารับมาดูอันแรกก่อนเลยนะครับ พยัญชนะอักษรเบลไทยนะครับ จะประกอบไปด้วยตัวอักษร 44 ตัว ซึ่งเรามาทำข้อตกลงกันก่อนนะครับนะ เรามาดูตรงจุดด้านข้างที่ผมเขียนหมายเลขติดไว้นะครับ ปุ่มบนซ้ายมือนะครับ เราจะกำหนดว่ามันเป็นจุดหมายเลข 1 จุดบนสุดซ้ายมือนะครับ ดำด้านขวามืออ่านตารางจุด 6 จุดเห็นไหมเห็นนะครับ ปุ่มบนสุดซ้ายมือนะครับ เราจะเรียกมันว่าจุดหมายเลข 1 นะครับ ลงมาก็จะเป็นหมายเลข 2 และหมายเลข 3 ตามลำดับ ทางด้านขวามือนะครับ เราจะเรียกมันว่าจุดหมายเลข 4 หมายเลข 5 และหมายเลข 6 เพื่อสะดวกในการท่องจำนะครับ ยกตัวอย่างเช่น ตัว ก ไก่ ก ไก่ นักศึกษาดูนะครับ จุดที่ปรากฏเป็นตัวไก่นะครับ ก็จะได้แก่จุดหมายเลข 1 หมายเลข 2 หมายเลข 4 และหมายเลข 5 โอเคนะครับ ตัว ก ไก่จะเป็นจุดหมายเลข 1 2 3 4 5 เวลาเราท่องนะครับ แล้วก็ต้องจำก็คือกอไก่ 1 2 4 5 ส่วนจุดหมายเลข 3 กับหมายเลข 6 จะไม่แสดงผลจุดขึ้นมา โอนะครับ ข ไข่ข ไข่ ครับ ข ไข่ก็จะเป็นจุดหมายเลข 1 กับหมายเลข 3 นะครับ อันนี้คือสัญลักษณ์ของ ข ไข่ นะครับ ฃ ฃวด นี้จะเป็น 2 2 เซลล์เราเรียกเราเรียก 2 เซลล์นะครับ จุด 6 จุดครบ 1 1 ชุดเนี่ยเราเรียก 1 เซลล์ทักมาอีก 6 จุดเราจะเรียกเป็นเซลล์ที่ 2 ฉะนั้นตัวขอขวดหน่อยครับ จะประกอบไปด้วยเซลล์ทั้งหมด 2 เซลล์ คือ เซลล์ที่ 1 ประกอบไปด้วยจุด 3 5 6 และเซลล์ที่ 2 จะเป็นเหมือนเสียง ข ไข่ ฃ ฃวดออกเสียงขอใช่ไหมครับ ก็จะเป็น ข ไข่ที่ตาม 3 5 6 ขึ้นมาคือจุด 1 3 นั่นเอง ข ไข่ กับ ฃ ฃวดออกเสียงขอเหมือนกัน ฉะนั้นเราก็เลยเพิ่มจุด 3 5 6 บาทนำหน้า 1 3 ที่เป็นข ไข่ จะเป็น ฃ ฃวดแทนนะครับ ต่อไปข้อความค ควาย ค ควาย ก็จะประกอบไปด้วยจุดหมายเลข 1 3 และ 6 ค ควายจะเป็น 1 3 และ 6 ต่อไปขอคนเข้าคนออกเสียงพอเหมือนกันใช่ไหมครับ เขาก็เลยกำหนดออกมาเป็น 3 6 แล้วก็ตามด้วยตัวออก ค ควาย ก็คือ 1 3 แล้ว นั่นเอง ฆ ระฆังออกเสียง ค ควายเท่านั้นก็จะกลายเป็นจุด 6 แล้วก็ 1 3 6 ประกอบไปด้วย 2 เซลล์ สังเกตว่าตัวคอควายจะมี 1 จุด 2 จุดที่นำหน้าใช่ไหมครับ ง งู ง งู ก็จะแตกต่างเพราะมันไม่มีเสียงที่ออกมาก่อนหน้านี้แล้วงูก็จะมีโค้ดของอักษรเบลเป็น 1 2 4 5 6 เวลาเราท่องจำจากง่ายขึ้นนะครับ เราตามตำแหน่งของจุดต่าง ๆ ขึ้นนะครับ ถ้าจำรูปก็จะค่อนข้างยากนิดหนึ่งจะสับสนนะครับ ต่อไปจ จาน จ จานก็จะต่อไปด้วยจุด 2 4 5 นะครับ จ จาน จะเป็น 2 4 5 นักศึกษาดูใน sheet ประกอบไปด้วยได้เลยนะครับ= ช ช ้าก็จะเป็นจุดหมายเลข3 กับ4 ถูกต้องครับ ช ช้าง ก็จะเป็น 3 4 และ 6 ต่อไปก็จะเป็น 2 3 4 6 เยี่ยมมากครับ ก็จะรวม ๆ ก็จะประมาณนี้นะครับ และตัวที่ลบ 6 จุดเลยคือตัว ฮ นกฮูก ก็จะประกอบไปด้วย 1 2 3 4 5 6 อาจจะเป็นจุดหอนกฮูกนั้นเองนะครับ ด้วยความเร็วไทยก็จะใช้โค้ดประมาณนี้นะครับ ให้นักศึกษาเขียนเยอะ ๆ เป็นตัวเลขได้เลยนะครับ เช่น เราอาจจะเขียน ก ไก่เป็น 1 2 4 5 เพื่อสะดวกในการท่องจำนะครับ จะเป็น 1 3 อย่างนี้เป็นต้น ต่อไปนะครับ สระและวรรณยุกต์นะครับ เอาล่ะ สระและวรรณยุกต์อักษรเบรลล์ไทยนะครับ ว่าจะหาจุดที่มันไม่สอดคล้องกับ กไก่ ถึง ฮ นกฮูก มาใช้เพิ่มเข้าไปเพื่อให้ไม่เกิดการซ้ำกันนะครับ เช่น สระอะ สระอา ก็จะประกอบไปด้วยจุดหนึ่งเพียงจุดเดียวราคาสละอาร์ล่าก็เป็น 1 6 นะครับ แล้วสระอาเป็น 1 2 นะครับ 2 3 นะครับ จะมีการกำหนดจุดขึ้นมาเพื่อไม่ให้เกิดการซ้ำกันแต่ในกรณีที่มันกันมีซ้ำกันเดี๋ยวมันจะมีในบทต่อไปเดี๋ยวจะบอกให้ฟังอีกครั้งหนึ่งนะครับ สระอุก็จะเป็น 1 4 สระอูก็จะเป็นเหมือนสระอุแต่ต่ำลงใช่ไหมครับ ก็กลายเป็น 2 5 เป็นต้นนะครับ วรรณยุกต์ในอักษรเบรลล์ไทยประมาณนี้นะครับ เดี๋ยวเรามาดูเรื่องของอักษรเบรลล์ดีกว่านะครับ ทั้งหมดนี้เราก็จะขึ้นเป็นตัวอักษรเบรลล์ไทยนะครับ มีวิธีการท่องจำตามตำแหน่งที่ผมบอกเมื่อกี้นี้ก็คือจุดหมายเลข 1 2 3 4 5 6 นี่ เราจะใช้การท่องจำประมาณนี้ ซึ่งในการสอนนักเรียนตาบอดก็เช่นเดียวกันนะครับ ตาบอดระดับอนุบาลหรือประถมศึกษานี่ ช่วงของอนุบาลเราจะพาให้เด็กได้เรื่องของการสัมผัสก่อน จุดหมายเลข 1 นะหนู จุดหมายเลข 1 จะสัมผัสประมาณนี้ จุดหมายเลข 1 กับหมายเลข 2 หนูลองสัมผัสดูก่อน เขาก็จะเริ่มสัมผัสจุดหมายเลข 1 หมายเลข 2 นะครับ จะเริ่มสัมผัสจุดทีละจุดไปจนเริ่มถึงการเริ่มสัมผัสตัวอักษรนะครับ เขาก็จะเริ่มสัมผัสตัว กไก่ 1 2 4 5 นะนะครับ ขไข่เป็น 1 3 นะ เราก็จะเริ่มสัมผัสด้วยนิ้วปลายนิ้วของเขานะครับ ก็จะประมาณนี้เพื่อสื่อสารให้ตรงกันกับนักเรียนตาบอดนั่นเองนะครับ อักษรเบรลล์ไทยที่เป็น 2 เซลล์นะครับ ก็จะไปเช่นพวก ญ หญิงนะครับ ณ เณร หรือวันนี้ผมไม่ได้เปลี่ยน ฟอนต์นะครับ อันที่ 3 นี่ จะเป็น 24นะครับ เนาะเราก็จะแยกกันประมาณนี้นะครับ อักษรเบรลล์ไทยเรามาลองทดสอบดูก่อนนะครับ ก ไก่ประกอบไปด้วยจุดอะไรครับ 1 2 4 ถูกต้องครับ ค ควายล่ะ 1 3 6 เก่งมากครับ จ จาน 2 4 5 นะครับ ด เด็ก 1 4 5 นะครับ ต่อไป ฉ ฉิ่ง ง่ายหน่อยเราลองเปิดดูก็ได้นะครับ เปิดดูในเอกสารได้นะครับ ฉ ฉิ่ง 3 3 อะไรครับ 3 4 นะครับ 3 4 นะครับ ก็จะประมาณนี้นะครับ น่าจะเป็น 2 เซลล์ใช่ไหมครับ ออกเสียง ฎ ชฎา ฎ ชฎา ฎ ชฎา บอกเป็นตัวเลขได้นะครับ สำหรับนักศึกษา มองไม่เห็นนะ ฎ ชฎา จุด 6 แล้วก็ตามด้วย ด เด็กนั่นก็คือ 1 4 นะครับ ษ ฤาษี ษ ฤาษี ษ ฤาษี 2 เซลล์ก็จะประกอบไปด้วย 3 6 ก่อนแล้วก็ตามด้วยตัวส เสือ คือ 2 3 4 ศ ศาลาออกเสียงซเหมือนกันนะครับ แต่มีเพียงแค่จุดเดียวคือจุดที่นำเสร็จแล้วก็ตามด้วย ส เสือ คือ 2 3 4 นะครับ อันนี้เป็นเฉลยเนื่องจากว่าเป็นการสอนผ่านระบบออนไลน์ตรงนี้นะครับ ทำให้ไม่สามารถที่จะขึ้นเฉลยได้ เพราะว่าผมจะเขียนให้ดู ว่า ก ไก่เป็นอย่างไร ไม่ได้เตรียมตัวอ่านเรื่องของเฉลยมาให้ดูนะครับ เราก็จะพูดเป็นตัวเลขไปนะครับ เอาไปการพิมพ์และเขียนอักษรเบรลล์ภาษาไทยนะครับ วันนี้วันนี้นักศึกษาจะเขียนและพิมพ์อักษรเบรลล์ภาษาไทยได้เป็นอย่างน้อยนะครับ ดูเบื้องต้นก่อนการเขียนและพิมพ์อักษรเบรลล์ภาษาไทยนะครับ เราจะเรียงพยัญชนะ สระ และวรรณยุกต์ตามลำดับ คือพูดง่าย ๆ คือตามลำดับเหมือนที่เราพิมพ์ดีดในคอมพิวเตอร์ Microsoft Word ยกตัวอย่างเช่น ยกตัวอย่างเช่น ในคำว่า</w:t>
      </w:r>
      <w:r>
        <w:t xml:space="preserve"> </w:t>
      </w:r>
      <w:r>
        <w:t xml:space="preserve">“</w:t>
      </w:r>
      <w:r>
        <w:t xml:space="preserve">เก็บ</w:t>
      </w:r>
      <w:r>
        <w:t xml:space="preserve">”</w:t>
      </w:r>
      <w:r>
        <w:t xml:space="preserve"> </w:t>
      </w:r>
      <w:r>
        <w:t xml:space="preserve">คำว่า</w:t>
      </w:r>
      <w:r>
        <w:t xml:space="preserve"> </w:t>
      </w:r>
      <w:r>
        <w:t xml:space="preserve">“</w:t>
      </w:r>
      <w:r>
        <w:t xml:space="preserve">เก็บ</w:t>
      </w:r>
      <w:r>
        <w:t xml:space="preserve">”</w:t>
      </w:r>
      <w:r>
        <w:t xml:space="preserve"> </w:t>
      </w:r>
      <w:r>
        <w:t xml:space="preserve">ถ้าเราพิมพ์ดีดใน Microsoft word เราจะพิมพ์สระเอก่อนถูกต้องไหมครับ ก็ตามด้วย ก ไก่แล้วก็ตามด้วยไม้ไต่คู้ แล้วก็ บใ บไม้ ในการพิมพ์อักษรเบรลล์ก็เช่นเดียวกันครับ เราจะเรียงเนื่องจากส่วนเดิมมันไม่มีข้างบนข้างล่างมันจะบรรทัดเดียวกันหมดเลย อย่างนั้นเราก็ต้องพิมพ์เรียงทีละตัวเหมือนที่เรากันใน Microsoft Word หรือหน้าที่เราพิมพ์ดีดนั่นก็คือคำว่า</w:t>
      </w:r>
      <w:r>
        <w:t xml:space="preserve"> </w:t>
      </w:r>
      <w:r>
        <w:t xml:space="preserve">“</w:t>
      </w:r>
      <w:r>
        <w:t xml:space="preserve">เก็บ</w:t>
      </w:r>
      <w:r>
        <w:t xml:space="preserve">”</w:t>
      </w:r>
      <w:r>
        <w:t xml:space="preserve"> </w:t>
      </w:r>
      <w:r>
        <w:t xml:space="preserve">ก็จะกลายเป็นพิมพ์สระเอที่เป็นโค้ชของสระเอก่อนนะครับ แล้วก็ตามด้วยโค้ดของ ก ไก่ ไม้ไต่คู้ แล้วก็จบด้วยบใบไม้ใช่ไหมครับ ลักษณะจะเหมือนกันกับการพิมพ์ใน Microsoft Word นะครับ เหมือนกันเลยแต่เพียงเพิ่มเติมอะไรขึ้นมาครับ เราเพิ่มเติมอะไรขึ้นมาเพิ่มเติมโค้ดของอักษรเบรลล์ขึ้นมานะครับ ซึ่งตอนนี้หน้าตาอาจจะยังจำไม่ได้ครับ แต่เดี๋ยวเราพิมพ์ไปบ่อยเดี๋ยวเราก็จะเกิดความเคยชินแล้วก็จะจำได้เองนะครับ แล้วก็จะเกิดคำถามตามมา ว่า เราไม่มีเทคโนโลยีในการแปลเลยหรือ มีนะครับ แต่ทำไมเราต้องมาท่องจำอยู่นะครับ อ่านดูก่อนนะครับ การพิมพ์อักษรเบลรลล์ภาษาไทยนะครับ เราจะเรียงดังนี้นะครับ ในหัวข้อแรกนะครับ สระเอ สระแอ สระ สระใอไม้ม้วน สระไอไม้มลาย ซึ่งพวกนี้นะครับ เป็นตัวอักษรที่อยู่หน้าพยัญชนะสำหรับตาดีถูกต้องไหมครับ สำหรับคนมองเห็นปกติพวกนี้จะอยู่ด้านหน้าครับ ในอักษรเบรลล์เราก็จัดวางมันไว้ด้านหน้าเช่นเดียวกันนะครับ ยกตัวอย่างเช่น คำว่า</w:t>
      </w:r>
      <w:r>
        <w:t xml:space="preserve"> </w:t>
      </w:r>
      <w:r>
        <w:t xml:space="preserve">“</w:t>
      </w:r>
      <w:r>
        <w:t xml:space="preserve">เก็บ</w:t>
      </w:r>
      <w:r>
        <w:t xml:space="preserve">”</w:t>
      </w:r>
      <w:r>
        <w:t xml:space="preserve"> </w:t>
      </w:r>
      <w:r>
        <w:t xml:space="preserve">เมื่อสักครู่นี้คำว่า</w:t>
      </w:r>
      <w:r>
        <w:t xml:space="preserve"> </w:t>
      </w:r>
      <w:r>
        <w:t xml:space="preserve">“</w:t>
      </w:r>
      <w:r>
        <w:t xml:space="preserve">แตง</w:t>
      </w:r>
      <w:r>
        <w:t xml:space="preserve">”</w:t>
      </w:r>
      <w:r>
        <w:t xml:space="preserve"> </w:t>
      </w:r>
      <w:r>
        <w:t xml:space="preserve">สระแออยู่หน้า ต เต่าแล้วก็ ง งนะครับ อยู่หน้าตอเต่าแล้วก็ตามด้วยตัวงองูในอักษรเบรลล์นะครับ ก็จะเป็นแอก่อนนะครับ แล้วก็ตามด้วยตอเต่าแล้วก็ด้วยงูตัวตอนมานะครับ หรือทำโอนะครับ เป็นสระโอแล้วก็ ม ม้าใช่ไหมครับ ในตัวอักษรปกติสระโอนำมอม้าในอักษรเบลเราก็จะพิมพ์สระโอนำก่อนแล้วก็ตามด้วยมอม้านะครับ นักศึกษาเห็นคำว่า</w:t>
      </w:r>
      <w:r>
        <w:t xml:space="preserve"> </w:t>
      </w:r>
      <w:r>
        <w:t xml:space="preserve">“</w:t>
      </w:r>
      <w:r>
        <w:t xml:space="preserve">แสงเก็บแตงโมไปไม่ได้</w:t>
      </w:r>
      <w:r>
        <w:t xml:space="preserve">”</w:t>
      </w:r>
      <w:r>
        <w:t xml:space="preserve"> </w:t>
      </w:r>
      <w:r>
        <w:t xml:space="preserve">ไหมครับ อันแรกตั้งใจว่าจะให้นักศึกษาได้ลองเขียนอักษรเบรลล์ที่คำว่า</w:t>
      </w:r>
      <w:r>
        <w:t xml:space="preserve"> </w:t>
      </w:r>
      <w:r>
        <w:t xml:space="preserve">“</w:t>
      </w:r>
      <w:r>
        <w:t xml:space="preserve">แสงเก็บแตงโมไปไม่ได้</w:t>
      </w:r>
      <w:r>
        <w:t xml:space="preserve">”</w:t>
      </w:r>
      <w:r>
        <w:t xml:space="preserve"> </w:t>
      </w:r>
      <w:r>
        <w:t xml:space="preserve">นะครับ แต่ตอนนี้วิทยากรณ์ก็ไม่สามารถที่จะเขียนให้ดูได้นะครับ ก็เรามาลองดูโค้ดอะไรแทนก่อนนะครับ ประกอบไปด้วยจุดอะไรครับ ดูใน sheet ได้เลยนะครับ 1 2 6 นะครับ เป็นสระแอ ฉะนั้นเราก็จะพิมพ์ 1 2 6 ก่อนนะครับ ตามด้วยตัวที่ 2 คือ ตัวส เสือนั่นก็คือ 2 3 4 นักศึกษาเขียนไว้เลยนะครับ เป็นเซลล์ไว้เลยนะครับ ด้านล่างครับ เก็บไว้ตรงไหนก็ได้นะครับ ด้านข้าง คำว่า</w:t>
      </w:r>
      <w:r>
        <w:t xml:space="preserve"> </w:t>
      </w:r>
      <w:r>
        <w:t xml:space="preserve">“</w:t>
      </w:r>
      <w:r>
        <w:t xml:space="preserve">แสงเก็บแตงโมไปไม่ได้</w:t>
      </w:r>
      <w:r>
        <w:t xml:space="preserve">”</w:t>
      </w:r>
      <w:r>
        <w:t xml:space="preserve"> </w:t>
      </w:r>
      <w:r>
        <w:t xml:space="preserve">เขียนตัวอักษรปกติก่อนนะครับ เขียนตัวอักษรปกติก่อน ผมเขียนกระดานได้ไหม ทีนี้นักศึกษาเขียนเสร็จยังครับ แสงเก็บแตงโมไปไม่ได้จะยังครับ เสร็จแล้วนะยังไม่ได้คิดเลยนะครับ เดี๋ยวพอเราเจอรูปประโยคได้เหรอจะได้ไม่งงนะครับ อันดับแรกภาษาเขียนโค้ดที่เป็นสระแอก่อนนะครับ โค้ดสระแอ คือ จุดหมายเลข 1 2 6 นะครับ เขียนจุดที่เป็นเหมือน 1 2 6 เลยนะไม่ต้องเขียนตัวเลขนะ สระแอเสร็จหรือยังครับ 1 2 6 ต่อไปตัวที่ 2 ถัดจากสระแอคือตัว ส เสือ ใช่ไหมครับ ฉะนั้นเราจะเขียนโค้ดตัว ส เสือ คือ 2 3 4 นั่นเองส เสือเสร็จหรือยังครับ ส เสือเสร็จแล้วนะครับ ต่อไปจะเป็น ง งู โค้ด ของงูคือ1 2 3 4 5 6 นะครับ เนื่องจากหน้าจอเขียนเฉลยให้ไม่ได้นะครับผม ก็เลยต้องใช้คำพูดแทนนะครับ เป็นไงล่ะต่อไป เราจบคำว่า</w:t>
      </w:r>
      <w:r>
        <w:t xml:space="preserve"> </w:t>
      </w:r>
      <w:r>
        <w:t xml:space="preserve">“</w:t>
      </w:r>
      <w:r>
        <w:t xml:space="preserve">แสง</w:t>
      </w:r>
      <w:r>
        <w:t xml:space="preserve">”</w:t>
      </w:r>
      <w:r>
        <w:t xml:space="preserve"> </w:t>
      </w:r>
      <w:r>
        <w:t xml:space="preserve">แล้วใช่ไหมครับ ได้สระแอ ส เสือ ง งู ต่อไปคำว่าเก็บ" ครับ เก็บก็จะพิมพ์ปกติใช่ไหมครับ ก่อนเราก็ไปดูที่โค้ดของสระเอ สระเอ คือ1 2 4 1 2 4 นะครับ เสร็จสระเอ ต่อไปตัวอะไรครับ คำว่า</w:t>
      </w:r>
      <w:r>
        <w:t xml:space="preserve"> </w:t>
      </w:r>
      <w:r>
        <w:t xml:space="preserve">“</w:t>
      </w:r>
      <w:r>
        <w:t xml:space="preserve">เก็บ</w:t>
      </w:r>
      <w:r>
        <w:t xml:space="preserve">”</w:t>
      </w:r>
      <w:r>
        <w:t xml:space="preserve"> </w:t>
      </w:r>
      <w:r>
        <w:t xml:space="preserve">ต้องพิมพ์ตัวอะไรก่อนครับ ก ไก่นะครับ ก็จะเป็น 1 2 4 5 ตอนนี้เราได้สระแอ ส เสือ งงู สระเอ ก ไก่ แล้วนะครับ ในบรรทัดเดียวกันนะครับ ตอนนี้เจ้าหน้าที่กำลังไปหาปากกามาให้นะครับ สักครู่นะครับ พอจบ ก ไก่ ตัวต่อไปจะเป็นตัว บ ใบไม้ หรือไม้ไต่คู่ครับ ต้องเป็นไม้ไต่คู้ก่อนนะครับ ซึ่ง Code ของไม่ได้กูก็คือหยุด 3 จุดเดียวใช่ไหมครับ เสร็จไม่ไต้คู้ต่อไปก็จะประกอบด้วยตัวใหญ่ ๆ นะครับ ซึ่งโค้ดของตัวใบไม้คือ 1 2 3 นะครับ เอาล่ะ ตัวต่อไปแตงโมไปไม่ได้ นักศึกษาลองลองเขียนด้วยตัวเองนะครับ เดี๋ยวผมจะเฉลยให้ดูอีกครั้งหนึ่งนะครับ ผมสังเกตเดินดูนักศึกษาเมื่อกี้นี้นะครับ จะเห็นว่ารักษาบางคนนี่ จะเขียนอักษรเบรลล์นี่ ที่มันติดกันนะครับ ถ้าเขียนตัวติดกันจนเกินไปนะครับ จะทำให้การอ่านเราจะมองจุดไม่ออกนะครับ มันจะเรียงติดกันไปหมดเล ยฉะนั้นแต่ละเซลล์นะครับ บอกไปด้วย 1 1 2 3 4 5 6 ทำให้เราเว้นวรรคสักนิดหนึ่งนะครับ สักนิดหนึ่งให้มันมีช่องไฟที่แตกต่างกันระหว่าง 1 2 3 4 5 6 กับเซลล์ใหม่ที่ขึ้น 1 2 3 4 5 6 นะครับ อย่าพยายามเขียนให้มันเป็นช่องไฟเดียวกัน เพราะว่าเดี๋ยวเราจะแยกไม่ออก อันไหนเป็นเซลล์ของเซลล์ไหน หรือจุดไหนเป็นจุดของรวมตัวกันนะครับ เพราะว่าแล้วช่องไฟนี่ เราต้องเป็นแบบนิดหนึ่งนะครับ อ่านง่ายขึ้นนะครับ สังเกตในตัวอย่างนะครับ คำว่า</w:t>
      </w:r>
      <w:r>
        <w:t xml:space="preserve"> </w:t>
      </w:r>
      <w:r>
        <w:t xml:space="preserve">“</w:t>
      </w:r>
      <w:r>
        <w:t xml:space="preserve">เก็บ</w:t>
      </w:r>
      <w:r>
        <w:t xml:space="preserve">”</w:t>
      </w:r>
      <w:r>
        <w:t xml:space="preserve"> </w:t>
      </w:r>
      <w:r>
        <w:t xml:space="preserve">เห็นไหมครับ ก ไก่จะมีช่องไฟนิดหนึ่งที่มีความห่างกว้างที่จุด 1 2 3 4 5 6 เรียงตัวกันนะครับ จะมีช่องไฟที่กว้างนิดหนึ่ง จะทำให้มองออกว่าเป็นสระเอ ก ไก่ แล้วก็ บแล้วก็บอกใบไม้นะครับ เสร็จหรือยังครับ ตอนนี้นักศึกษาคนไหนมีปัญหาเรื่องของการเรียงไม่ถูกไหมครับ น่าจะเขียนน่าจะช้านิดหนึ่ง เพราะว่าตาบแรกนะครับ เป็นเรื่องของการต้องจำตัวโค้ดของอักษรเบรลล์ไห้ได้พอสมควร ซึ่งบางคนยังจำไม่ได้นะครับ ซึ่งเรายังจำไม่ได้เลยนะครับ เราต้องพลิกไปพลิกมา ฉะนั้นก็จะเกิดความล่าช้านิดหนึ่งถ้าไม่บ่อยนะครับ ก็จะเริ่มจำได้เองนะครับ มีความสับสนตรงไหนไหมครับ คำว่า</w:t>
      </w:r>
      <w:r>
        <w:t xml:space="preserve"> </w:t>
      </w:r>
      <w:r>
        <w:t xml:space="preserve">“</w:t>
      </w:r>
      <w:r>
        <w:t xml:space="preserve">แสงเก็บแตงโมไปไม่ได้</w:t>
      </w:r>
      <w:r>
        <w:t xml:space="preserve">”</w:t>
      </w:r>
      <w:r>
        <w:t xml:space="preserve"> </w:t>
      </w:r>
      <w:r>
        <w:t xml:space="preserve">อันนี้ก็จะมีลักษณะของการพิมพ์ที่เรียงตัวกันครับ เดี๋ยวสักครู่เดี๋ยวผมจะเดินลงไปดู นักศึกษา ว่ามีความเข้าใจถูกต้องไหมนะครับ อันนี้นักศึกษษที่บกพร่องการได้ยินก็เริ่มเข้าใจแล้วนะครับ เริ่มเขียนโค้ดอักษรเบรลล์ได้ถูกต้องแล้วนะครับ โอนะครับ จากที่เดินดูนักศึกษามาสักครู่นะครับ พบว่าหลาย ๆ ท่านนะครับ ทำได้ถูกต้องเลยนะครับ มีบางไอเดียที่ใช้ปากกาคนละสีขัดข้อความไว้ก็จะดีมากนะครับ เป็นช่วงเริ่มต้นที่ทำให้เราสามารถที่จะจดจำโค้ดอักษรเบรลล์ได้ดี เอาล่ะ เรามาดูในหัวข้อต่อไปนะครับ เป็นหัวข้อที่ 2 นะครับ สังเกตว่าสระในภาษาไทยยังไม่หมดใช่ไหมครับ ยังมีตอนนี้เราแค่สระเอ สระแอ สระโอ สระใอไม้ม้วน สระไอไม้มลาย แค่นั้นเอง ซึ่งส่วนใหญ่เป็นที่วางหน้าพยัญชนะครับ ในหัวข้อต่อไปนะครับ จะเป็นสระ ที่อยู่ข้างบนแล้วก็ด้านหลังนะครับ ประกอบไปด้วย สระอะ สระอิ สระอี สระอึ สระอือ สระอุ สระอู สระแอะ สระแอ สระโอะ สระอัว สระเอาะ สระเอา อะไรพวกนี้ ว่าจะเรียงที่อยู่ด้านบนและด้านหลังนะครับ รวมไปถึงสระอะที่เปลี่ยนรูปเป็นไม้หันอากาศนะครับ สระอะที่เปลี่ยนรูปเป็นไม้หันอากาศเช่น คำว่า</w:t>
      </w:r>
      <w:r>
        <w:t xml:space="preserve"> </w:t>
      </w:r>
      <w:r>
        <w:t xml:space="preserve">“</w:t>
      </w:r>
      <w:r>
        <w:t xml:space="preserve">วัว</w:t>
      </w:r>
      <w:r>
        <w:t xml:space="preserve">”</w:t>
      </w:r>
      <w:r>
        <w:t xml:space="preserve"> </w:t>
      </w:r>
      <w:r>
        <w:t xml:space="preserve">อะไรพวกนี้นะครับ พวกนี้เป็นสระอัวสระที่แตกรูป เดี๋ยวผมหาคำมะลิสีช ได้หรือยังไม่มีนะครับ พรุ่งนี้ยกตัวอย่างเช่นคำว่ามะลินะครับ มะลินี่ เวลาเราพิมพ์ตัวอักษรปกตินะครับ เราจะพิมพ์ ม ม้าเราจะกดแป้นพิมพ์นะครับ กดแป้นพิมพ์แล้วกดแป้น ม ม้า ก่อนใช่ไหมครับ แล้วเราก็กดสระอะ เราจะกด ล ลิงแล้วก็กดอะไรอีกนะครับ ในการพิมพ์อักษรเบรลล์ก็จะพิมพ์เช่นเดียวกันตาม นั่นก็คือม ม้าสระอะ ล ลิงสระอินะครับ หรือคำว่า cนะครับ คำว่าชีหัวฉีดนะครับ อันนี้ก็เวลาเรากดแป้นพิมพ์ในตัวอักษรปกติเราจะกดช้างก่อนใช่ไหมครับ แล้วถึงจะกดสระอีได้รหัสในตัวอักษรอักษรเบรลล์ก็จะพิมพ์ช้างแล้วก็สระอีนะครับ หรือคำว่า</w:t>
      </w:r>
      <w:r>
        <w:t xml:space="preserve"> </w:t>
      </w:r>
      <w:r>
        <w:t xml:space="preserve">“</w:t>
      </w:r>
      <w:r>
        <w:t xml:space="preserve">ผึ้ง</w:t>
      </w:r>
      <w:r>
        <w:t xml:space="preserve">”</w:t>
      </w:r>
      <w:r>
        <w:t xml:space="preserve"> </w:t>
      </w:r>
      <w:r>
        <w:t xml:space="preserve">นะครับ ผึ้งนี่ เรียงตามที่เราพิมพ์ ก็คือถ้าเป็นตัวอักษรปกติเราจะพิมพ์คำว่า</w:t>
      </w:r>
      <w:r>
        <w:t xml:space="preserve"> </w:t>
      </w:r>
      <w:r>
        <w:t xml:space="preserve">“</w:t>
      </w:r>
      <w:r>
        <w:t xml:space="preserve">ผึ้ก่อนแล้วก็สะอึกใช่ไหมครับ แล้วก็ตามด้วยไม้โทแล้วถึงจะพิมพ์ตัวงองูเป็นตัวสุดท้ายแนะแนวสอนเบรลล์ก็จะเป็นผึ้งสระอีไม้โท ง งู นะครับ สังเกตว่าในข้อ 1 กับข้อ 2 นี่ ลักษณะการเขียนของอักษรเบลจะมีลักษณะที่เหมือนการพิมพ์ดีดใน Microsoft word ใช่ไหมครับ หรือการพิมพ์ดีดแบบปกติที่เราพิมพ์กันของตาดีนะครับ ก็จะไปคล้ายกันอย่างนั้นเลยนะครับ ต่อไปข้อ 1.3 นะครับ จะเป็นสระอา สระเออ สระอัวะ ที่ลดรูปเป็นตัว ว แหวน นะครับ อันนี้ก็จะมีลักษณะเช่นเดียวกันกับข้อ 1.1 และ 1.2 คือลักษณะของการเรียงตัวกันเหมือนกับที่เราพิมพ์ดีดนะครับ เช่น คำว่า</w:t>
      </w:r>
      <w:r>
        <w:t xml:space="preserve">”</w:t>
      </w:r>
      <w:r>
        <w:t xml:space="preserve">บ้าน" นะครับ ก็จัดประกอบไปด้วย บ ใบไม้ ไม้โท สระอา แล้วก็ น หนู ตาดีเราจะพิมพ์ ก ไก่ ล ลิง แล้วก็ได้ไม่เอกก่อนใช่ไหมครับ แล้วถึงจะเป็นอ่างแล้วก็งองูฉะนั้นในอักษรเบรลล์ก็จะเป็นเช่นเดียวกันครับ ก็คือก ไก่ ล ลิง ไม้เอกอออ่างแล้วก็ง งู นะครับ ในข้อ 1.1 1.2 1.3 นะครับ พิมพ์คล้าย ๆ กับที่เรากินดีฉะนั้นตัวอย่างเช่นคำว่า</w:t>
      </w:r>
      <w:r>
        <w:t xml:space="preserve"> </w:t>
      </w:r>
      <w:r>
        <w:t xml:space="preserve">“</w:t>
      </w:r>
      <w:r>
        <w:t xml:space="preserve">กระต่ายและเต่ากำลังไปหาวัวที่บ้าน</w:t>
      </w:r>
      <w:r>
        <w:t xml:space="preserve">”</w:t>
      </w:r>
      <w:r>
        <w:t xml:space="preserve"> </w:t>
      </w:r>
      <w:r>
        <w:t xml:space="preserve">นักศึกษาเขียนเป็นอักษรเบรลนะครับ เดี๋ยวผมจะเดินลงไปดูว่าหน้าตาเขียนได้ถูกต้องไหมนะครับ</w:t>
      </w:r>
      <w:r>
        <w:t xml:space="preserve"> </w:t>
      </w:r>
      <w:r>
        <w:t xml:space="preserve">“</w:t>
      </w:r>
      <w:r>
        <w:t xml:space="preserve">กระต่ายและเต่ากำลังไปหาวัวบ้าน</w:t>
      </w:r>
      <w:r>
        <w:t xml:space="preserve">”</w:t>
      </w:r>
      <w:r>
        <w:t xml:space="preserve"> </w:t>
      </w:r>
      <w:r>
        <w:t xml:space="preserve">ตอนนี้สังเกต ว่ากระต่ายและเต่าคำว่า</w:t>
      </w:r>
      <w:r>
        <w:t xml:space="preserve"> </w:t>
      </w:r>
      <w:r>
        <w:t xml:space="preserve">“</w:t>
      </w:r>
      <w:r>
        <w:t xml:space="preserve">เต่า</w:t>
      </w:r>
      <w:r>
        <w:t xml:space="preserve">”</w:t>
      </w:r>
      <w:r>
        <w:t xml:space="preserve"> </w:t>
      </w:r>
      <w:r>
        <w:t xml:space="preserve">นะครับ ในหน้าดูนิดหนึ่งนะครับ คำว่า</w:t>
      </w:r>
      <w:r>
        <w:t xml:space="preserve"> </w:t>
      </w:r>
      <w:r>
        <w:t xml:space="preserve">“</w:t>
      </w:r>
      <w:r>
        <w:t xml:space="preserve">เต่า</w:t>
      </w:r>
      <w:r>
        <w:t xml:space="preserve">”</w:t>
      </w:r>
      <w:r>
        <w:t xml:space="preserve"> </w:t>
      </w:r>
      <w:r>
        <w:t xml:space="preserve">นี่ เราลองพิจารณา ว่าถ้าเราพิมพ์ปกติจะเป็นสระเอ ต เต่าไม้ เอกสระอาใช่ไหมครับ อักษรเบรลล์มีไหมครับ เรามีไหมครับ มีสระเอาแต่มันไม่ได้เป็นโค้ดที่เป็นสระเอสระอาใช่ไหมครับ ใช่ไหมมันเป็นโอทีเป็นสระเอาทั่วไปเลยฉะนั้นคำว่าเต่าแต่มีความเฉพาะของมันก็คือเราจะต้องพิมพ์หมอเต่าสระเอาไม้เอกตามที่เราจะกดรับต่อเอาเตาไม่เอกนะครับ ถ้าเกิดโค้ดตัวไหนนะครับ ที่มันรวบนะครับ มันรวบตัวอักษรไปเป็นโค้ชแบบอื่นนะครับ นักศึกษาจะต้องพิมพ์ตัวโค้ดที่เป็นเฉพาะของมันนะครับ เช่นคำว่า</w:t>
      </w:r>
      <w:r>
        <w:t xml:space="preserve"> </w:t>
      </w:r>
      <w:r>
        <w:t xml:space="preserve">“</w:t>
      </w:r>
      <w:r>
        <w:t xml:space="preserve">เต่า</w:t>
      </w:r>
      <w:r>
        <w:t xml:space="preserve">”</w:t>
      </w:r>
      <w:r>
        <w:t xml:space="preserve"> </w:t>
      </w:r>
      <w:r>
        <w:t xml:space="preserve">เป็นต้นนะครับ อันนี้จะเริ่มมีการแยกออกมาแล้ว ไม่เหมือนกันพิมพ์ดีดแล้วนะครับ ตัวต่อไปนะครับ คำว่า</w:t>
      </w:r>
      <w:r>
        <w:t xml:space="preserve"> </w:t>
      </w:r>
      <w:r>
        <w:t xml:space="preserve">“</w:t>
      </w:r>
      <w:r>
        <w:t xml:space="preserve">และ</w:t>
      </w:r>
      <w:r>
        <w:t xml:space="preserve">”</w:t>
      </w:r>
      <w:r>
        <w:t xml:space="preserve"> </w:t>
      </w:r>
      <w:r>
        <w:t xml:space="preserve">นักศึกษาพิมพ์อย่างไรครับ กระต่ายเราพิมพ์ปกติใช่ไหมครับ ก ไก่ ร เรือสระอะ ต เต่า ไม้เอก สระอายอยักใช่ไหมคะ ตายแล้วผิดปกติคำว่า</w:t>
      </w:r>
      <w:r>
        <w:t xml:space="preserve"> </w:t>
      </w:r>
      <w:r>
        <w:t xml:space="preserve">“</w:t>
      </w:r>
      <w:r>
        <w:t xml:space="preserve">รักมันมีโค้ดที่เป็นสระแอไหมครับ มีไหม มีมันมีโค้ดที่เป็นสระแอ ซึ่งทำนั่นแหละออกเสียงเป็นร ใช่ไหมคะ ใช่ไหมครับ ฉะนั้นเวลาเราพิมพ์โค้ดอักษรเบรลล์ก็จะเป็นรอลิงแล้วตามด้วยโค้ดของตลาดนะครับ เราจะไม่พิมพ์สระแอ ล ลิ งสระอะ เวลาเราสะกดจริง ๆ แล้วคำว่า</w:t>
      </w:r>
      <w:r>
        <w:t xml:space="preserve">”</w:t>
      </w:r>
      <w:r>
        <w:t xml:space="preserve">และ</w:t>
      </w:r>
      <w:r>
        <w:t xml:space="preserve"> </w:t>
      </w:r>
      <w:r>
        <w:t xml:space="preserve">“</w:t>
      </w:r>
      <w:r>
        <w:t xml:space="preserve">เราไม่ได้สะกดรอ่ะเราไม่ได้สะกดอย่างนี้ถูกต้องไหมครับอย่างนราออกเสียงเป็นรอยและฉะนั้นเราก็เลยจะต้องพิมพ์เป็นล ลิงนะครับ คล้ายกับคำว่า</w:t>
      </w:r>
      <w:r>
        <w:t xml:space="preserve">”</w:t>
      </w:r>
      <w:r>
        <w:t xml:space="preserve">เต่า" แล้ว ก็คือเวลาเราจะกดเอาคืนตอนเอาเตาไม้เอกเต่า เวลาพิมพ์โค้ดอักษรเบลก็จะเป็นต เต่าสระเอาแล้วก็ไม่เอกโหล ๆ นักศึกษาดูบนกระดานนะครับ เช่น คำว่า</w:t>
      </w:r>
      <w:r>
        <w:t xml:space="preserve"> </w:t>
      </w:r>
      <w:r>
        <w:t xml:space="preserve">“</w:t>
      </w:r>
      <w:r>
        <w:t xml:space="preserve">และ</w:t>
      </w:r>
      <w:r>
        <w:t xml:space="preserve">”</w:t>
      </w:r>
      <w:r>
        <w:t xml:space="preserve"> </w:t>
      </w:r>
      <w:r>
        <w:t xml:space="preserve">ใช่ไหมครับ มันออกเสียงเป็น ล + แอะ ล และเราก็จะพิมพ์โค้ดเป็น ล ลิงแล้วก็ตามด้วยสระแอะ ได้แก่ โค้ดจุดอะไรครับ สระแอะ อย่างนี้ใช่ไหมครับ ก็จะเป็นคำว่า</w:t>
      </w:r>
      <w:r>
        <w:t xml:space="preserve"> </w:t>
      </w:r>
      <w:r>
        <w:t xml:space="preserve">“</w:t>
      </w:r>
      <w:r>
        <w:t xml:space="preserve">และ</w:t>
      </w:r>
      <w:r>
        <w:t xml:space="preserve">”</w:t>
      </w:r>
      <w:r>
        <w:t xml:space="preserve"> </w:t>
      </w:r>
      <w:r>
        <w:t xml:space="preserve">นะครับ อาจจะช้านิดหนึ่งนะครับ เดี๋ยวทิ้งไว้ให้นักศึกษาได้ทดลองทำนะครับ เดี๋ยวท้ายชั่วโมงแล้วเรามาดูกันนะครับ ในหัวข้อต่อไปนักข่าวนักศึกษาเงยหน้านิดหนึ่งนะครับ ในหัวข้อต่อไปจะเป็นเรื่องของสระเออ สระเออ มี 2 แบบนะครับ แบบที่ 1 คือในรูปของสระเอ สระอินะครับ ท่านอื่นที่ออกเสียงเออแต่ในรูปมันเป็นสระเอ สระอิ นะครับ เช่นคำว่า</w:t>
      </w:r>
      <w:r>
        <w:t xml:space="preserve"> </w:t>
      </w:r>
      <w:r>
        <w:t xml:space="preserve">“</w:t>
      </w:r>
      <w:r>
        <w:t xml:space="preserve">เชิง</w:t>
      </w:r>
      <w:r>
        <w:t xml:space="preserve">”</w:t>
      </w:r>
      <w:r>
        <w:t xml:space="preserve"> </w:t>
      </w:r>
      <w:r>
        <w:t xml:space="preserve">“</w:t>
      </w:r>
      <w:r>
        <w:t xml:space="preserve">เจิม</w:t>
      </w:r>
      <w:r>
        <w:t xml:space="preserve">”</w:t>
      </w:r>
      <w:r>
        <w:t xml:space="preserve"> </w:t>
      </w:r>
      <w:r>
        <w:t xml:space="preserve">“</w:t>
      </w:r>
      <w:r>
        <w:t xml:space="preserve">เลิก</w:t>
      </w:r>
      <w:r>
        <w:t xml:space="preserve">”</w:t>
      </w:r>
      <w:r>
        <w:t xml:space="preserve"> </w:t>
      </w:r>
      <w:r>
        <w:t xml:space="preserve">เปิด Google พวกนี้นะครับ ออกเสียงสระเออ แต่รูปของมันเป็น ฉะนั้นเวลาเราพิมพ์อักษรเบรลล์นะครับ เราก็จะพิมพ์เป็นโค้ดที่เป็นสระเออไปเลย ก็คือเหมือนเราอ่านออกเสียงนะครับ เช่นคำว่า</w:t>
      </w:r>
      <w:r>
        <w:t xml:space="preserve"> </w:t>
      </w:r>
      <w:r>
        <w:t xml:space="preserve">“</w:t>
      </w:r>
      <w:r>
        <w:t xml:space="preserve">เชิง</w:t>
      </w:r>
      <w:r>
        <w:t xml:space="preserve">”</w:t>
      </w:r>
      <w:r>
        <w:t xml:space="preserve"> </w:t>
      </w:r>
      <w:r>
        <w:t xml:space="preserve">เราจะอ่านออกเสียงเป็นถึงเวลาเราจะกดใช่ไหมครับ อย่างนั้นเวลาเราพิมพ์เราก็จะพิมพ์เป็นโค้ด ช ช้าง เออ แล้วก็ ง งู อาจจะออกเสียงเป็นเชิงนะครับ พวกเธอที่เขียนออกไปเป็นปีนี่ นะครับ เราจะพิมพ์ออกเสียงตามการออกเสียงประมาณนี้นะครับ ยกเว้นมันจะมีการยกเว้นนะครับ พวกสระเออที่มีตัวสะกดครับ เช่น เชิง เทอมนะครับ อันนี้จะใช้การพิมพ์ที่เหมือนกับการพิมพ์ตัวอักษรปกติ หรือตามที่เรามองเห็นนะครับ เช่น คำว่า</w:t>
      </w:r>
      <w:r>
        <w:t xml:space="preserve"> </w:t>
      </w:r>
      <w:r>
        <w:t xml:space="preserve">“</w:t>
      </w:r>
      <w:r>
        <w:t xml:space="preserve">เทอญ</w:t>
      </w:r>
      <w:r>
        <w:t xml:space="preserve">”</w:t>
      </w:r>
      <w:r>
        <w:t xml:space="preserve"> </w:t>
      </w:r>
      <w:r>
        <w:t xml:space="preserve">เทอญนะครับ ก็จะเป็นสระเอ ท ทหาร แล้วก็ ญ ผู้หญิง นะครับ หรือคำว่า</w:t>
      </w:r>
      <w:r>
        <w:t xml:space="preserve"> </w:t>
      </w:r>
      <w:r>
        <w:t xml:space="preserve">“</w:t>
      </w:r>
      <w:r>
        <w:t xml:space="preserve">เทอม</w:t>
      </w:r>
      <w:r>
        <w:t xml:space="preserve">”</w:t>
      </w:r>
      <w:r>
        <w:t xml:space="preserve"> </w:t>
      </w:r>
      <w:r>
        <w:t xml:space="preserve">นะครับ ก็จะเป็นสระเอ ท หารแล้วก็มอม้าลักษณะการพิมพ์สระเออเป็นประมาณนี้หรือกลุ่มสระเออที่มีตัวสะกดนะครับ เช่นคำว่าเตย" พวกนี้ออกเสียงเออหมดเลยใช่ไหมครับ แต่เราจะไม่พิมพ์เป็นตอ ต เต่าแล้วก็สระเออแล้วก็ ย ยักษ์นะครับ เราจะพิมพ์เป็นสระเอ ต เต่า แล้วก็ย ยักษ์ไปเลยเหมือนกับที่เราพิมพ์อักษรปกตินะครับ ลักษณะนี้จะมีลักษณะของการยกเว้นครับ จะมีข้อจุกจิกเล็ก ๆ น้อยพวกนี้เยอะมากนะครับ ฉะนั้นระมัดระวังนิดหนึ่งเราผ่านไปทั้งหมด 5 ก้อนเขียนคำว่า</w:t>
      </w:r>
      <w:r>
        <w:t xml:space="preserve"> </w:t>
      </w:r>
      <w:r>
        <w:t xml:space="preserve">“</w:t>
      </w:r>
      <w:r>
        <w:t xml:space="preserve">เธอและน้องเตยจะเปิดเทอมวันไหนหรือ</w:t>
      </w:r>
      <w:r>
        <w:t xml:space="preserve">”</w:t>
      </w:r>
      <w:r>
        <w:t xml:space="preserve"> </w:t>
      </w:r>
      <w:r>
        <w:t xml:space="preserve">ครับ ลองเขียนเป็นอักษรเบรลล์ดูนะครับ เดี๋ยวผมจะลงไปเดินช่วยดู ว่าเข้าใจถูกหรือเปล่านะครับ จากที่ได้ดูนักศึกษาได้สักระยะหนึ่งนะครับ จะสังเกตว่าคำว่า</w:t>
      </w:r>
      <w:r>
        <w:t xml:space="preserve"> </w:t>
      </w:r>
      <w:r>
        <w:t xml:space="preserve">“</w:t>
      </w:r>
      <w:r>
        <w:t xml:space="preserve">เธอและน้องเตยจะปิดเทอมวันไหนหรือ</w:t>
      </w:r>
      <w:r>
        <w:t xml:space="preserve">”</w:t>
      </w:r>
      <w:r>
        <w:t xml:space="preserve"> </w:t>
      </w:r>
      <w:r>
        <w:t xml:space="preserve">ที่ให้นักศึกษาได้เขียนเป็นโค้ดอักษรเบรลล์นะครับ จะประสบปัญหาอันที่ 1 คือคำว่า</w:t>
      </w:r>
      <w:r>
        <w:t xml:space="preserve"> </w:t>
      </w:r>
      <w:r>
        <w:t xml:space="preserve">“</w:t>
      </w:r>
      <w:r>
        <w:t xml:space="preserve">เธอ</w:t>
      </w:r>
      <w:r>
        <w:t xml:space="preserve">”</w:t>
      </w:r>
      <w:r>
        <w:t xml:space="preserve"> </w:t>
      </w:r>
      <w:r>
        <w:t xml:space="preserve">คำว่า</w:t>
      </w:r>
      <w:r>
        <w:t xml:space="preserve"> </w:t>
      </w:r>
      <w:r>
        <w:t xml:space="preserve">“</w:t>
      </w:r>
      <w:r>
        <w:t xml:space="preserve">เธอ</w:t>
      </w:r>
      <w:r>
        <w:t xml:space="preserve">”</w:t>
      </w:r>
      <w:r>
        <w:t xml:space="preserve"> </w:t>
      </w:r>
      <w:r>
        <w:t xml:space="preserve">บางคนเขียนเป็นสระเอ ธ ธง นะครับ จริง ๆ แล้วเธอนะครับ จะออกเสียงเป็น ธ ธง สระเออใช่ไหมครับ แล้วจะเป็นธ ธง เธอฉะนั้นการพิมพ์โค้ดอักษรเบลจะเป็นขอธงนะครับ ขึ้นโค้ด ธ ธงคือ 3 5 6 แล้วก็ตามด้วย ททหาร 2 3 4 5 6 ใช่ไหมครับ แล้วจะเป็นขอโทษราคาตามด้วยโฆษณาคือ 1 4 6 ยาขับก็จะเป็นท้องอืดนะครับ ส่วนคำว่า</w:t>
      </w:r>
      <w:r>
        <w:t xml:space="preserve"> </w:t>
      </w:r>
      <w:r>
        <w:t xml:space="preserve">“</w:t>
      </w:r>
      <w:r>
        <w:t xml:space="preserve">รักนะครับ คำว่าแหละเราจะพิมพ์เป็นรอสระเอ ล ลิง สระอา หรือเราจะพิมพ์เป็นรอยและครับ เราจะพิมพ์เรียงสระแอลลิงสระอาหรือเราจะพิมพ์เป็นรอยและครับ เราก็จะพิมพ์เป็นรอและนะครับ ซึ่งจะใช้แค่ 2 เซลล์เท่านั้น ล ลิงแล้วก็โค้ดของสระแอ ก็คืออะนะครับ ต่อไปคำว่า</w:t>
      </w:r>
      <w:r>
        <w:t xml:space="preserve">”</w:t>
      </w:r>
      <w:r>
        <w:t xml:space="preserve">น้อง" คำว่า</w:t>
      </w:r>
      <w:r>
        <w:t xml:space="preserve"> </w:t>
      </w:r>
      <w:r>
        <w:t xml:space="preserve">“</w:t>
      </w:r>
      <w:r>
        <w:t xml:space="preserve">น้อง</w:t>
      </w:r>
      <w:r>
        <w:t xml:space="preserve">”</w:t>
      </w:r>
      <w:r>
        <w:t xml:space="preserve"> </w:t>
      </w:r>
      <w:r>
        <w:t xml:space="preserve">จะพิมพ์ตามที่เราพิมพ์ในพิมพ์ดีดนะครับ นั่นก็คือเป็น น หนู ไม้โท แล้วก็ ง งู นะครับ คำต่อไปคำว่า</w:t>
      </w:r>
      <w:r>
        <w:t xml:space="preserve"> </w:t>
      </w:r>
      <w:r>
        <w:t xml:space="preserve">“</w:t>
      </w:r>
      <w:r>
        <w:t xml:space="preserve">เตย</w:t>
      </w:r>
      <w:r>
        <w:t xml:space="preserve">”</w:t>
      </w:r>
      <w:r>
        <w:t xml:space="preserve"> </w:t>
      </w:r>
      <w:r>
        <w:t xml:space="preserve">นะครับ คำว่า</w:t>
      </w:r>
      <w:r>
        <w:t xml:space="preserve">“</w:t>
      </w:r>
      <w:r>
        <w:t xml:space="preserve">เตย</w:t>
      </w:r>
      <w:r>
        <w:t xml:space="preserve">”</w:t>
      </w:r>
      <w:r>
        <w:t xml:space="preserve"> </w:t>
      </w:r>
      <w:r>
        <w:t xml:space="preserve">นี่ออกเสียง ต ใช่ไหมครับ เอาเลยเอาเลยแต่ เตย มีตัวสะกดไหม มีตัวสะกดเป็น ย ยักษ์ใช่ไหมครับ ซึ่งพอมีตัวสะกดนะครับ สระเอ ก็จะพิมพ์ตามปกติที่มองเห็นหน้า ก็คือจะเป็นสระเอ ต เต่า แล้วก็ ย ยักษ์นะครับ จะไม่พิมพ์เป็นต เออ ย เลยนะครับ เราจะไม่พิมพ์เป็น ต เต่า สระอิ แล้วก็ยักษ์อันนี้เราจะไม่พิมพ์นะครับ ที่ถูกต้องของคำว่าเตยจะเป็นสระเอเต่าแล้วก็ยอยักษ์ราคาทองคำต่อไปคำว่าจะนะครับ เบลก็จะพิมพ์ตามปกติที่เราพิมพ์คือจอจานแล้วก็สระอะต่อไปคำว่า</w:t>
      </w:r>
      <w:r>
        <w:t xml:space="preserve"> </w:t>
      </w:r>
      <w:r>
        <w:t xml:space="preserve">“</w:t>
      </w:r>
      <w:r>
        <w:t xml:space="preserve">เปิด</w:t>
      </w:r>
      <w:r>
        <w:t xml:space="preserve">”</w:t>
      </w:r>
      <w:r>
        <w:t xml:space="preserve"> </w:t>
      </w:r>
      <w:r>
        <w:t xml:space="preserve">นะครับ คำว่าเปิดเป็นป ปลาใช่ไหมครับ สระเออแล้วก็ ด เด็กซึ่งคำว่าเปิดเป็นตัวสลากที่เป็นสระเออแต่เปลี่ยนรูปเป็นใช่ไหมครับ ฉะนั้นเราจะใช้โค้ดของสระเออแทนร้านคำว่า</w:t>
      </w:r>
      <w:r>
        <w:t xml:space="preserve"> </w:t>
      </w:r>
      <w:r>
        <w:t xml:space="preserve">“</w:t>
      </w:r>
      <w:r>
        <w:t xml:space="preserve">เปิด</w:t>
      </w:r>
      <w:r>
        <w:t xml:space="preserve">”</w:t>
      </w:r>
      <w:r>
        <w:t xml:space="preserve"> </w:t>
      </w:r>
      <w:r>
        <w:t xml:space="preserve">จะพิมพ์เป็น ป ปลา สระเออ แล้วก็ ด เด็กนะครับ ต่อไปคำว่า</w:t>
      </w:r>
      <w:r>
        <w:t xml:space="preserve"> </w:t>
      </w:r>
      <w:r>
        <w:t xml:space="preserve">“</w:t>
      </w:r>
      <w:r>
        <w:t xml:space="preserve">เทอม</w:t>
      </w:r>
      <w:r>
        <w:t xml:space="preserve">”</w:t>
      </w:r>
      <w:r>
        <w:t xml:space="preserve"> </w:t>
      </w:r>
      <w:r>
        <w:t xml:space="preserve">นะครับ คำว่า" เทอม"</w:t>
      </w:r>
      <w:r>
        <w:t xml:space="preserve"> </w:t>
      </w:r>
      <w:r>
        <w:t xml:space="preserve">“</w:t>
      </w:r>
      <w:r>
        <w:t xml:space="preserve">นี้เป็นการยกเว้นนะครับ เราก็เลยจะพิมพ์เป็นสระเอ ท ทหาร ม ม้านะครับ เทอมจะพิมพ์ตามนี้นะครับ ส่วนคำว่า</w:t>
      </w:r>
      <w:r>
        <w:t xml:space="preserve">”</w:t>
      </w:r>
      <w:r>
        <w:t xml:space="preserve">วัน" นะครับ อันนี้ตามปกติเลยตามพิมพ์ตามเงินตัวอักษรปกติ ก็คือ ว แหวน ไม่หันอากาศ น หนูนะครับ อันไหนอันนี้ผมพิมพ์ผิดนะครับ มันต้องเป็นไปเมื่อไรใช่ไหมครับอย่างนั้น เราจะเปลี่ยนเป็นไม้มลายนะครับ เราก็จะเป็นไม้มลายห หีบ นอหนูนะครับ ส่วนคำว่า</w:t>
      </w:r>
      <w:r>
        <w:t xml:space="preserve"> </w:t>
      </w:r>
      <w:r>
        <w:t xml:space="preserve">“</w:t>
      </w:r>
      <w:r>
        <w:t xml:space="preserve">หรือ</w:t>
      </w:r>
      <w:r>
        <w:t xml:space="preserve">”</w:t>
      </w:r>
      <w:r>
        <w:t xml:space="preserve"> </w:t>
      </w:r>
      <w:r>
        <w:t xml:space="preserve">นะครับ คำว่า"นะนี้พิมพ์ยังไงดีนะหอรออือหรือเราพิมพ์ห*บรเรือสระอือแล้วก็อ่านครับ เราพิมพ์ตัวไหนครับ เราจะต้องใช้โค้ดเป็นหหีบ ร เรือ แล้วตามด้วยสระนะครับ โค้ดของสะอึ อันนี้ก็จะเป็นเท่า ๆ นะครับ ของการพิมพ์โค้ดอักษรเบรลลภาษาไทยระดับหนึ่งนะครับ อันนี้จะเป็นระดับหนึ่งครับ พิมพ์ลักษณะตามนี้นะครับ มีนักศึกษาท่านใดที่มีข้อสงสัยจะถามเบื้องต้นก่อนไหมครับ ใน 5 ประเด็นแรกนะครับ ตอนนี้ยังไม่มีนะครับ เพราะหลาย ๆ คนกำลังจดอยู่นะครับ ก็จะ… ค่อนข้างจะเยอะพอสมควรนะครับ ให้เวลาสักครู่หนึ่งให้นักศึกษาได้จดนะครับ คร่าว ๆ นะครับ เดี๋ยวปรึกษาจะได้ทำการเรียนจริง ๆ อีกครั้งหนึ่งนะครับ ที่เป็นรูปแบบเต็มนะครับ ในสัปดาห์ถัด ๆ ไปนะครับ อันนี้เป็นคร่าว ๆ เดี๋ยวเราจะได้ลองได้ทำแบบฝึกหัดแล้วก็ได้ลองพิมพ์ ลองเขียน ที่เป็นอักษรเบรลล์กันอีกครั้งหนึ่งนะครับ อันนี้คร่าว ๆ ต่อไปเรื่องต่อไปนะครับ ในเรื่องที่ 2 เรื่องของการเขียนเครื่องหมายวรรคตอนนะครับ จะมีการใช้จุด 4 5 6 เป็นจุดนำ ครับ เครื่องหมายวรรคตอนพวกนี้นะครับ จะมีลักษณะคล้าย ๆ กับตัวสะกดต่าง ๆ เช่น เครื่องหมายจุดเราจะเห็นว่าเครื่องหมายจุดโค้ดของมันเหมือนไม้โทไหมครับ จุด 2 5 6 เหมือนกับไม้โทไหมครับ เหมือนไหมครับ เริ่มเริ่มมีโค้ดอักษรเบรลล์ที่ซ้ำกันแล้วใช่ไหมครับ แค่นั้นพอมีโค้ดอักษรเบรลลที่ซ้ำกันนะครับ เราจะใช้จุด 4 5 6 ในการนำเพื่อแยกระหว่างเครื่องหมายจุดที่เฉย ๆ กับไม้โทออกจากกันหรือในกรณีแรกนะครับ เครื่องหมายจุดนี่ ไม่ได้เกี่ยวข้องอะไรกันเลยกับการสะกดคำ เช่น พ.ศ. ซึ่งเป็นตัวย่อใช่ไหมครับ อันนี้สื่อความหมายเข้าใจง่ายเราจะไม่ใช้ 4 5 6 เป็นตัวนำเราจะใช้โค้ดของจุดถามเขาไปเลย เช่น พุทธศักราชที่ พ พาน จุด พ พานนะครับ เราก็จะพิมพ์เป็นพพานนะครับ แล้วก็ตามด้วยโค้จุดเลยแล้วก็ 2 ศาลาแล้วก็ตามด้วยโค้ดเครื่องหมายจุดครับ จะไม่มี 4 5 6 นำเพราะว่าตัวนี้เป็นการสื่อที่มองเห็นชัดเจนว่าไม่ได้เกี่ยวข้องกับไม้โทนะครับ หรือโรงเรียนนะคะ ที่เป็น ร เรือแล้วก็จุดแล้วก็ ร เรือจุดครับ โค้ดก็จะเป็นโค้ดของตัว ร เรือ 1 9 3 5 นะครับ แล้วก็ต่อด้วย 2 5 6 1 แล้วก็ตามด้วย ร เรือแล้วก็จุดเดียวกันได้ครับ หรือเขียนเครื่องหมายกำกับข้อนะครับ เช่นข้อที่ 1 มันเป็นไปไม่ได้ใช่ไหมครับ ที่เราจะอ่านว่ามันเป็นไม้โทใช่ไหมครับ ฉะนั้นเราก็จะไม่ใช้เสียง 4 5 6 นำนะครับ น่าจะเช่นข้อ 1 จุดแล้วก็จะพิมพ์เครื่องหมายเลขแล้วก็หมายเลข 1 นะครับ แล้วก็จุดนะครับ ในโค้ดที่เรามองเห็นมีเป็นเครื่องหมายเลขนะครับ จุด 3 4 5 6 นะครับเป็นเครื่องหมายนำเลข เพราะว่าเครื่องเลข 1 นี่ การด้วยจุดหมายที่ตำแหน่งหมายเลข 1 นั้นจุดหนึ่งเนี่ยเหมือนกันกับสระอะ ใช่ไหมครับ จุดหนึ่งเหมือนสระอะ ฉะนั้นมันต้องมีเครื่องหมายนำเลขนำบอกให้รู้ว่าตัวที่อยู่หลังอันนี้เป็นเลขนะนะครับ แล้วก็ตอบด้วยนะครับ แล้วเราใช้ 4 5 6 ตอนไหน เราจะยกตัวอย่างเช่น ประโยคที่มีจุดอยู่ข้างหลังเช่นคำว่า</w:t>
      </w:r>
      <w:r>
        <w:t xml:space="preserve"> </w:t>
      </w:r>
      <w:r>
        <w:t xml:space="preserve">“</w:t>
      </w:r>
      <w:r>
        <w:t xml:space="preserve">ในน้ำมีปลา</w:t>
      </w:r>
      <w:r>
        <w:t xml:space="preserve">”</w:t>
      </w:r>
      <w:r>
        <w:t xml:space="preserve"> </w:t>
      </w:r>
      <w:r>
        <w:t xml:space="preserve">แล้วมีจุดอยู่ข้างหลังนะครับ อันนี้มันเป็นประโยคข้อความที่ไม่ได้บ่งบอกถึงตัวย่อ หรือไม่ได้บอกถึงที่มันเป็นเลขข้อนะครับ ฉะนั้นหยุด 4 5 6 จะต้องนำก่อนที่เราจะขึ้นจุด 6 ดูจากท้ายประโยคจะเห็นได้ ว่าเราจะมีจุด 4 5 6 ใช่ไหมครับ แล้วก็ตามด้วยจุด 2 5 6 นะครับ ในท้ายประโยคของคำว่า</w:t>
      </w:r>
      <w:r>
        <w:t xml:space="preserve"> </w:t>
      </w:r>
      <w:r>
        <w:t xml:space="preserve">“</w:t>
      </w:r>
      <w:r>
        <w:t xml:space="preserve">ในน้ำมีปลา</w:t>
      </w:r>
      <w:r>
        <w:t xml:space="preserve">”</w:t>
      </w:r>
      <w:r>
        <w:t xml:space="preserve"> </w:t>
      </w:r>
      <w:r>
        <w:t xml:space="preserve">ที่เป็นอักษรเบรลล์นะครับ เครื่องหมายต่อไปนะครับ เครื่องหมายจุลภาคก็เช่นเดียวกันครับ เครื่องหมายจุลภาคนี้ก็เราก็จะใช้ 4 5 6 เป็นตัวคั่นนะครับ เพราะว่าเครื่องหมายจุลภาคก็จะไปซ้ำกันกับสัญลักษณ์อื่น ๆ นะครับ ซึ่งการใช้เสียง 6 คั่นเป็นการบอกว่าหลังจากนี้เป็นเครื่องหมายนะ นะครับ เป็นตัวบอกว่าเป็นเครื่องหมายเช่นมดแดงแล้วก็มีจุลภาคดำแล้วก็มีจุลภาคแล้วก็ฟ้าเราก็จะพิมพ์ข้อความปกติเลยครับ เป็นสระแอ ด เด็ก ง งู แล้วมันจะมีจุลภาคใช่ไหมครับ ถ้าเราไปพิมพ์ทันทีเลยมันอาจจะเป็นตัวอื่นใช่ไหมครับ เราก็จะใช้ 4 5 6 คั่นก่อนนะครับ แล้วก็ตามด้วยจุลภาคของแต่ละภาค ครับ แล้วก็วรรคก็ตามด้วยฟ้าระวังมันจะเป็นการพิมพ์แบบตามตัวอักษรตามปกติ เช่น เขาพิมพ์แดงละวรรคแล้วก็ดำแล้วก็ว่ากันตัวอักษรเบลเราก็จะวรรคเช่นเดียวกันนะครับ สังเกตว่าการพิมพ์อักษรเบรลล์นะครับ ขนาดนั้นเขียนเป็นโค้ดอักษรเบรลล์กับตัวอักษรปกติ สังเกตได้ ว่ามีความยาวมากกว่ากันประมาณ 2-3 เท่า ใช่ไหมครับ ตัวอักษรปกติอาจจะยาวประมาณ 15 เซนติเมตร แต่พอเราเขียนตัวอักษรเบรลล์ที่มีเซลล์ที่มีขนาดเท่ากันกับตัวอักษรปกติ จะมีความยาวของตัวอักษรเบรลล์นะที่มากกว่าตัว 2 เบอร์ติดประมาณ 2-3 เท่าด้วยกัน ฉะนั้นหนังสือ 1 เล่มของนักเรียนตาบอดนะครับ จะมีความหนาที่มากกว่าของหนังสืออักษรปกติยกตัวอย่างนะครับ เช่น หนังสือคณิตศาสตร์เรียนในระดับมัธยมศึกษานะครับ จะมีอยู่ประมาณซัก 200 กว่าหน้า แต่ของเป็นอักษรเบรลล์นะครับ น่าจะมีอยู่ประมาณซัก 4-5 เล่ม เล่มหนึ่งก็อยู่กับมันสัก 50 60 แผ่นเด็กตาบอดก็จะใช้อ่านเป็นชุด ๆ ไป ซึ่งความหนาของอักษรเบรลล์นี่ ถ้าเรายิ่งพิมพ์ระดับหนึ่งยิ่งใช้พื้นที่หรือปริมาณของกระดาษที่พิมพ์อักษรเบรลล์มากขึ้นเท่านั้น เพื่อเป็นการลดสัญญาก่อนเขาคิดถึงคิดค้นอักษรเบลระดับ 2 ขึ้นมา ซึ่งนักศึกษาอาจจะยังไม่ได้เจอในภาคเรียนนี้ จะได้แก้อักษรเบรลล์ระดับหนึ่งก็พอแล้ว เอาแค่นี้ก็พอผมว่าถ้าได้ขนาดนี้ก็ถือว่าประสบความสำเร็จสามารถพิมพ์เอกสารหรือผลิตสื่อให้กับนักเรียนตาบอดได้ ในระดับหนึ่งที่ดีพอสมควรเลยนะครับ ไม่จำเป็นต้องไปถึงระดับ 2 นะครับ ยกตัวอย่างนะครับ อันนี้ฝากไว้ให้เป็นการบ้านนะครับ ก่อนที่เราจะมาเจอกันในคาบต่อไปนะครับ ให้ลอง ให้นักศึกษาลองพิมพ์คำว่า</w:t>
      </w:r>
      <w:r>
        <w:t xml:space="preserve"> </w:t>
      </w:r>
      <w:r>
        <w:t xml:space="preserve">“</w:t>
      </w:r>
      <w:r>
        <w:t xml:space="preserve">เมื่อพศ. 2566 นายแดงเขียวและดำเดินทางไปจังหวัดอุดรธานี</w:t>
      </w:r>
      <w:r>
        <w:t xml:space="preserve">”</w:t>
      </w:r>
      <w:r>
        <w:t xml:space="preserve"> </w:t>
      </w:r>
      <w:r>
        <w:t xml:space="preserve">นะครับ อันนี้ฝากไว้ให้นักศึกษาได้ทำนะครับ หลังจากที่เราจบการบรรยายในตอนนี้ สำหรับในคาบเรียนนี้นะครับ ก็คงต้องขอบคุณล่ามภาษามือและครับ ที่มาทำให้กับนักศึกษาพิการทางนะครับ แล้วก็ขอบคุณล่ามนะครับ ที่อาจจะดูไม่สะดวกในการอ่านเรียนในคาบเรียนนี้นะครับ ก็ยังพยายามกันอยู่นะครับ ประกันบ้านให้พวกเรานะครับ</w:t>
      </w:r>
      <w:r>
        <w:t xml:space="preserve"> </w:t>
      </w:r>
      <w:r>
        <w:t xml:space="preserve">“</w:t>
      </w:r>
      <w:r>
        <w:t xml:space="preserve">เมื่อพศ 2556ไฟแดงเขียวและดำเดินทางไปจังหวัดอุดรธานี</w:t>
      </w:r>
      <w:r>
        <w:t xml:space="preserve">”</w:t>
      </w:r>
      <w:r>
        <w:t xml:space="preserve"> </w:t>
      </w:r>
      <w:r>
        <w:t xml:space="preserve">หวังนักศึกษาจะพิมพ์ถูกหรือเปล่านะครับ สำหรับสัปดาห์นี้ขอบคุณนะคะ ทุกท่านขอบพระคุณระมัดระวังด้วยนะครับ ทั้งชายและหญิงนะครับ ขอบพระคุณทีมงานที่มาช่วยดูแลในภาพนี้นะครับ ขอบคุณมาก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RU วิชาอักษรเบรลล์เบื้องต้น (เช้า) 030566 คาบที่ 1 แมน</dc:title>
  <dc:creator/>
  <cp:keywords/>
  <dcterms:created xsi:type="dcterms:W3CDTF">2023-11-24T09:18:18Z</dcterms:created>
  <dcterms:modified xsi:type="dcterms:W3CDTF">2023-11-24T09: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09.00 น.</vt:lpwstr>
  </property>
  <property fmtid="{D5CDD505-2E9C-101B-9397-08002B2CF9AE}" pid="3" name="subtitle">
    <vt:lpwstr/>
  </property>
</Properties>
</file>